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CD2CAE" w14:textId="6887BFBE" w:rsidR="00160951" w:rsidRDefault="00160951">
      <w:pPr>
        <w:rPr>
          <w:sz w:val="24"/>
          <w:szCs w:val="24"/>
        </w:rPr>
      </w:pPr>
      <w:r>
        <w:rPr>
          <w:sz w:val="24"/>
          <w:szCs w:val="24"/>
        </w:rPr>
        <w:t>Color theme:</w:t>
      </w:r>
      <w:bookmarkStart w:id="0" w:name="_GoBack"/>
      <w:bookmarkEnd w:id="0"/>
    </w:p>
    <w:p w14:paraId="6DCB2638" w14:textId="77777777" w:rsidR="00160951" w:rsidRDefault="00160951">
      <w:pPr>
        <w:rPr>
          <w:sz w:val="24"/>
          <w:szCs w:val="24"/>
        </w:rPr>
      </w:pPr>
    </w:p>
    <w:p w14:paraId="0AF2D982" w14:textId="4496DDF1" w:rsidR="00160951" w:rsidRDefault="00160951">
      <w:pPr>
        <w:rPr>
          <w:sz w:val="24"/>
          <w:szCs w:val="24"/>
        </w:rPr>
      </w:pPr>
      <w:r>
        <w:rPr>
          <w:sz w:val="24"/>
          <w:szCs w:val="24"/>
        </w:rPr>
        <w:t>List of animals that you control and more information about them:</w:t>
      </w:r>
    </w:p>
    <w:p w14:paraId="587604BF" w14:textId="42A0E715" w:rsidR="00160951" w:rsidRDefault="00160951">
      <w:pPr>
        <w:rPr>
          <w:sz w:val="24"/>
          <w:szCs w:val="24"/>
        </w:rPr>
      </w:pPr>
    </w:p>
    <w:p w14:paraId="31CDE659" w14:textId="65D62EC0" w:rsidR="00160951" w:rsidRDefault="00160951">
      <w:pPr>
        <w:rPr>
          <w:sz w:val="24"/>
          <w:szCs w:val="24"/>
        </w:rPr>
      </w:pPr>
      <w:r>
        <w:rPr>
          <w:sz w:val="24"/>
          <w:szCs w:val="24"/>
        </w:rPr>
        <w:t>What each service includes:</w:t>
      </w:r>
    </w:p>
    <w:p w14:paraId="64CC5BE2" w14:textId="0EEDC8AB" w:rsidR="00160951" w:rsidRDefault="00160951">
      <w:pPr>
        <w:rPr>
          <w:sz w:val="24"/>
          <w:szCs w:val="24"/>
        </w:rPr>
      </w:pPr>
    </w:p>
    <w:p w14:paraId="5337FA3F" w14:textId="77777777" w:rsidR="00160951" w:rsidRPr="00160951" w:rsidRDefault="00160951">
      <w:pPr>
        <w:rPr>
          <w:sz w:val="24"/>
          <w:szCs w:val="24"/>
        </w:rPr>
      </w:pPr>
    </w:p>
    <w:sectPr w:rsidR="00160951" w:rsidRPr="001609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bAwsTA3sjSwMDNT0lEKTi0uzszPAykwrAUAGZYxIywAAAA="/>
  </w:docVars>
  <w:rsids>
    <w:rsidRoot w:val="00160951"/>
    <w:rsid w:val="00160951"/>
    <w:rsid w:val="004F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A7543"/>
  <w15:chartTrackingRefBased/>
  <w15:docId w15:val="{D160CF22-4B8A-4F92-80D1-BD7CECFA0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 Bush</dc:creator>
  <cp:keywords/>
  <dc:description/>
  <cp:lastModifiedBy>Bre Bush</cp:lastModifiedBy>
  <cp:revision>1</cp:revision>
  <dcterms:created xsi:type="dcterms:W3CDTF">2019-12-16T03:34:00Z</dcterms:created>
  <dcterms:modified xsi:type="dcterms:W3CDTF">2019-12-16T03:48:00Z</dcterms:modified>
</cp:coreProperties>
</file>